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226B8" w14:textId="77777777" w:rsidR="00883C89" w:rsidRPr="00A122DC" w:rsidRDefault="00883C89" w:rsidP="00883C89">
      <w:pPr>
        <w:widowControl w:val="0"/>
        <w:rPr>
          <w:rFonts w:cs="Arial"/>
          <w:color w:val="000000"/>
        </w:rPr>
      </w:pPr>
      <w:r w:rsidRPr="00A122DC">
        <w:rPr>
          <w:rFonts w:cs="Arial"/>
          <w:b/>
          <w:bCs/>
          <w:color w:val="000000"/>
        </w:rPr>
        <w:t>Supplementary Table 1</w:t>
      </w:r>
      <w:r w:rsidRPr="00A122DC">
        <w:rPr>
          <w:rFonts w:cs="Arial"/>
          <w:color w:val="000000"/>
        </w:rPr>
        <w:t xml:space="preserve"> Levels of clinical characteristics during treatment</w:t>
      </w:r>
    </w:p>
    <w:tbl>
      <w:tblPr>
        <w:tblW w:w="8276" w:type="dxa"/>
        <w:tblLook w:val="04A0" w:firstRow="1" w:lastRow="0" w:firstColumn="1" w:lastColumn="0" w:noHBand="0" w:noVBand="1"/>
      </w:tblPr>
      <w:tblGrid>
        <w:gridCol w:w="1477"/>
        <w:gridCol w:w="1477"/>
        <w:gridCol w:w="2041"/>
        <w:gridCol w:w="2114"/>
        <w:gridCol w:w="1167"/>
      </w:tblGrid>
      <w:tr w:rsidR="00883C89" w:rsidRPr="00A122DC" w14:paraId="65FD699D" w14:textId="77777777" w:rsidTr="00E41DC1">
        <w:tc>
          <w:tcPr>
            <w:tcW w:w="1477" w:type="dxa"/>
            <w:tcBorders>
              <w:top w:val="single" w:sz="4" w:space="0" w:color="auto"/>
            </w:tcBorders>
            <w:shd w:val="clear" w:color="auto" w:fill="auto"/>
          </w:tcPr>
          <w:p w14:paraId="26E4489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Characteristics</w:t>
            </w:r>
          </w:p>
        </w:tc>
        <w:tc>
          <w:tcPr>
            <w:tcW w:w="147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EC2C53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Time point</w:t>
            </w:r>
          </w:p>
        </w:tc>
        <w:tc>
          <w:tcPr>
            <w:tcW w:w="2041" w:type="dxa"/>
            <w:tcBorders>
              <w:top w:val="single" w:sz="4" w:space="0" w:color="auto"/>
            </w:tcBorders>
            <w:shd w:val="clear" w:color="auto" w:fill="auto"/>
          </w:tcPr>
          <w:p w14:paraId="3113C2F1" w14:textId="380399DC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  <w:lang w:eastAsia="zh-CN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TDF plus PegIFN</w:t>
            </w:r>
            <w:r w:rsidR="002B6145" w:rsidRPr="00A122DC">
              <w:rPr>
                <w:rFonts w:cs="Arial"/>
                <w:color w:val="000000"/>
                <w:sz w:val="18"/>
                <w:szCs w:val="22"/>
              </w:rPr>
              <w:t>-</w:t>
            </w:r>
            <w:r w:rsidR="002B6145" w:rsidRPr="00A122DC">
              <w:rPr>
                <w:rFonts w:cs="Arial" w:hint="eastAsia"/>
                <w:color w:val="000000"/>
                <w:sz w:val="18"/>
                <w:szCs w:val="22"/>
                <w:lang w:eastAsia="zh-CN"/>
              </w:rPr>
              <w:t>α</w:t>
            </w:r>
          </w:p>
        </w:tc>
        <w:tc>
          <w:tcPr>
            <w:tcW w:w="211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A5EBB" w14:textId="7D326ACE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TAF plus PegIFN</w:t>
            </w:r>
            <w:r w:rsidR="002B6145" w:rsidRPr="00A122DC">
              <w:rPr>
                <w:rFonts w:cs="Arial"/>
                <w:color w:val="000000"/>
                <w:sz w:val="18"/>
                <w:szCs w:val="22"/>
              </w:rPr>
              <w:t>-</w:t>
            </w:r>
            <w:r w:rsidR="002B6145" w:rsidRPr="00A122DC">
              <w:rPr>
                <w:rFonts w:cs="Arial" w:hint="eastAsia"/>
                <w:color w:val="000000"/>
                <w:sz w:val="18"/>
                <w:szCs w:val="22"/>
                <w:lang w:eastAsia="zh-CN"/>
              </w:rPr>
              <w:t>α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A811B3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P-value</w:t>
            </w:r>
          </w:p>
        </w:tc>
      </w:tr>
      <w:tr w:rsidR="00883C89" w:rsidRPr="00A122DC" w14:paraId="4BD0F0A8" w14:textId="77777777" w:rsidTr="00E41DC1">
        <w:tc>
          <w:tcPr>
            <w:tcW w:w="1477" w:type="dxa"/>
            <w:tcBorders>
              <w:bottom w:val="single" w:sz="4" w:space="0" w:color="auto"/>
            </w:tcBorders>
            <w:shd w:val="clear" w:color="auto" w:fill="auto"/>
          </w:tcPr>
          <w:p w14:paraId="45C9901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A8A27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6D4AE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Mean (SD)</w:t>
            </w:r>
          </w:p>
        </w:tc>
        <w:tc>
          <w:tcPr>
            <w:tcW w:w="211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BDE748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Mean (SD)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2A24C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</w:tr>
      <w:tr w:rsidR="00883C89" w:rsidRPr="00A122DC" w14:paraId="0BEB49B7" w14:textId="77777777" w:rsidTr="00E41DC1">
        <w:tc>
          <w:tcPr>
            <w:tcW w:w="147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29AD302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ALT (U/L)</w:t>
            </w:r>
          </w:p>
        </w:tc>
        <w:tc>
          <w:tcPr>
            <w:tcW w:w="147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41C265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6F70AC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68.22 (85.74)</w:t>
            </w:r>
          </w:p>
        </w:tc>
        <w:tc>
          <w:tcPr>
            <w:tcW w:w="211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6653C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3.48 (51.99)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6A8FC7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360</w:t>
            </w:r>
          </w:p>
        </w:tc>
      </w:tr>
      <w:tr w:rsidR="00883C89" w:rsidRPr="00A122DC" w14:paraId="46D29AE7" w14:textId="77777777" w:rsidTr="00E41DC1">
        <w:tc>
          <w:tcPr>
            <w:tcW w:w="1477" w:type="dxa"/>
            <w:vMerge/>
            <w:shd w:val="clear" w:color="auto" w:fill="auto"/>
          </w:tcPr>
          <w:p w14:paraId="5C77A01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7445451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0780F5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78.78 (47.52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38F17F3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77.55 (96.20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23A9DEB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930</w:t>
            </w:r>
          </w:p>
        </w:tc>
      </w:tr>
      <w:tr w:rsidR="00883C89" w:rsidRPr="00A122DC" w14:paraId="7FCCA423" w14:textId="77777777" w:rsidTr="00E41DC1">
        <w:tc>
          <w:tcPr>
            <w:tcW w:w="1477" w:type="dxa"/>
            <w:vMerge/>
            <w:shd w:val="clear" w:color="auto" w:fill="auto"/>
          </w:tcPr>
          <w:p w14:paraId="188D6A2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042D688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5D0EE1A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78.41 (77.83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1EF36D6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74.00 (130.30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7BB8E8E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828</w:t>
            </w:r>
          </w:p>
        </w:tc>
      </w:tr>
      <w:tr w:rsidR="00883C89" w:rsidRPr="00A122DC" w14:paraId="04F42709" w14:textId="77777777" w:rsidTr="00E41DC1">
        <w:tc>
          <w:tcPr>
            <w:tcW w:w="1477" w:type="dxa"/>
            <w:vMerge/>
            <w:shd w:val="clear" w:color="auto" w:fill="auto"/>
          </w:tcPr>
          <w:p w14:paraId="68C1BD0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6B7DF8E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5AC1BE2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66.58 (58.07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55A9E10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77.33 (94.18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712A75B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516</w:t>
            </w:r>
          </w:p>
        </w:tc>
      </w:tr>
      <w:tr w:rsidR="00883C89" w:rsidRPr="00A122DC" w14:paraId="65F6B72E" w14:textId="77777777" w:rsidTr="00E41DC1">
        <w:tc>
          <w:tcPr>
            <w:tcW w:w="1477" w:type="dxa"/>
            <w:vMerge/>
            <w:shd w:val="clear" w:color="auto" w:fill="auto"/>
          </w:tcPr>
          <w:p w14:paraId="258A477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44E510E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2C631E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60.84 (46.89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287454E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3.73 (54.85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11EA562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613</w:t>
            </w:r>
          </w:p>
        </w:tc>
      </w:tr>
      <w:tr w:rsidR="00883C89" w:rsidRPr="00A122DC" w14:paraId="15AB5396" w14:textId="77777777" w:rsidTr="00E41DC1">
        <w:tc>
          <w:tcPr>
            <w:tcW w:w="1477" w:type="dxa"/>
            <w:vMerge w:val="restart"/>
            <w:shd w:val="clear" w:color="auto" w:fill="auto"/>
          </w:tcPr>
          <w:p w14:paraId="44DE4A5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AST (U/L)</w:t>
            </w:r>
          </w:p>
        </w:tc>
        <w:tc>
          <w:tcPr>
            <w:tcW w:w="1477" w:type="dxa"/>
            <w:shd w:val="clear" w:color="auto" w:fill="auto"/>
            <w:vAlign w:val="bottom"/>
          </w:tcPr>
          <w:p w14:paraId="1ED68AE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79C7D1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9.07 (33.19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3977B0C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0.64 (15.00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3FC5787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164</w:t>
            </w:r>
          </w:p>
        </w:tc>
      </w:tr>
      <w:tr w:rsidR="00883C89" w:rsidRPr="00A122DC" w14:paraId="022EF2CD" w14:textId="77777777" w:rsidTr="00E41DC1">
        <w:tc>
          <w:tcPr>
            <w:tcW w:w="1477" w:type="dxa"/>
            <w:vMerge/>
            <w:shd w:val="clear" w:color="auto" w:fill="auto"/>
          </w:tcPr>
          <w:p w14:paraId="68B2599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1D24B7C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4AA00D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1.31 (28.93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28EE110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5.52 (61.91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500F9E0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633</w:t>
            </w:r>
          </w:p>
        </w:tc>
      </w:tr>
      <w:tr w:rsidR="00883C89" w:rsidRPr="00A122DC" w14:paraId="0EDD6344" w14:textId="77777777" w:rsidTr="00E41DC1">
        <w:tc>
          <w:tcPr>
            <w:tcW w:w="1477" w:type="dxa"/>
            <w:vMerge/>
            <w:shd w:val="clear" w:color="auto" w:fill="auto"/>
          </w:tcPr>
          <w:p w14:paraId="5E255E0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5A958EF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369B32D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9.00 (30.36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7AFB0F8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.71 (59.71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0C90176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973</w:t>
            </w:r>
          </w:p>
        </w:tc>
      </w:tr>
      <w:tr w:rsidR="00883C89" w:rsidRPr="00A122DC" w14:paraId="44111CFF" w14:textId="77777777" w:rsidTr="00E41DC1">
        <w:tc>
          <w:tcPr>
            <w:tcW w:w="1477" w:type="dxa"/>
            <w:vMerge/>
            <w:shd w:val="clear" w:color="auto" w:fill="auto"/>
          </w:tcPr>
          <w:p w14:paraId="5E35F3A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56D23B1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5A31DC3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4.70 (34.84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45DAE5C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1.42 (45.00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79AEDAE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456</w:t>
            </w:r>
          </w:p>
        </w:tc>
      </w:tr>
      <w:tr w:rsidR="00883C89" w:rsidRPr="00A122DC" w14:paraId="6041AC64" w14:textId="77777777" w:rsidTr="00E41DC1">
        <w:tc>
          <w:tcPr>
            <w:tcW w:w="1477" w:type="dxa"/>
            <w:vMerge/>
            <w:shd w:val="clear" w:color="auto" w:fill="auto"/>
          </w:tcPr>
          <w:p w14:paraId="5F92425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09071BE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70C65E2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2.16 (29.78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051629C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1.93 (33.99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3E4E633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979</w:t>
            </w:r>
          </w:p>
        </w:tc>
      </w:tr>
      <w:tr w:rsidR="00883C89" w:rsidRPr="00A122DC" w14:paraId="7F0F0977" w14:textId="77777777" w:rsidTr="00E41DC1">
        <w:tc>
          <w:tcPr>
            <w:tcW w:w="1477" w:type="dxa"/>
            <w:vMerge w:val="restart"/>
            <w:shd w:val="clear" w:color="auto" w:fill="auto"/>
          </w:tcPr>
          <w:p w14:paraId="527F6FF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ALP (U/L)</w:t>
            </w:r>
          </w:p>
        </w:tc>
        <w:tc>
          <w:tcPr>
            <w:tcW w:w="1477" w:type="dxa"/>
            <w:shd w:val="clear" w:color="auto" w:fill="auto"/>
            <w:vAlign w:val="bottom"/>
          </w:tcPr>
          <w:p w14:paraId="7DF819D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3203701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7.36 (21.51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48F11F3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6.97 (30.10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6547658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938</w:t>
            </w:r>
          </w:p>
        </w:tc>
      </w:tr>
      <w:tr w:rsidR="00883C89" w:rsidRPr="00A122DC" w14:paraId="29DF56D7" w14:textId="77777777" w:rsidTr="00E41DC1">
        <w:tc>
          <w:tcPr>
            <w:tcW w:w="1477" w:type="dxa"/>
            <w:vMerge/>
            <w:shd w:val="clear" w:color="auto" w:fill="auto"/>
          </w:tcPr>
          <w:p w14:paraId="7EEB0C1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1A3CDEB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C383FF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95.78 (21.38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04FB80E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94.00 (27.27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3F8D46B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724</w:t>
            </w:r>
          </w:p>
        </w:tc>
      </w:tr>
      <w:tr w:rsidR="00883C89" w:rsidRPr="00A122DC" w14:paraId="1517F3C1" w14:textId="77777777" w:rsidTr="00E41DC1">
        <w:tc>
          <w:tcPr>
            <w:tcW w:w="1477" w:type="dxa"/>
            <w:vMerge/>
            <w:shd w:val="clear" w:color="auto" w:fill="auto"/>
          </w:tcPr>
          <w:p w14:paraId="781346F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1695D81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0D90592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8.01 (22.73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75B902B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7.10 (30.07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55AAD0C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863</w:t>
            </w:r>
          </w:p>
        </w:tc>
      </w:tr>
      <w:tr w:rsidR="00883C89" w:rsidRPr="00A122DC" w14:paraId="5169725C" w14:textId="77777777" w:rsidTr="00E41DC1">
        <w:tc>
          <w:tcPr>
            <w:tcW w:w="1477" w:type="dxa"/>
            <w:vMerge/>
            <w:shd w:val="clear" w:color="auto" w:fill="auto"/>
          </w:tcPr>
          <w:p w14:paraId="52EEF2F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33EB4B3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64B0546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7.34 (19.70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5BA2660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2.58 (24.74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003020D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307</w:t>
            </w:r>
          </w:p>
        </w:tc>
      </w:tr>
      <w:tr w:rsidR="00883C89" w:rsidRPr="00A122DC" w14:paraId="1B241C60" w14:textId="77777777" w:rsidTr="00E41DC1">
        <w:tc>
          <w:tcPr>
            <w:tcW w:w="1477" w:type="dxa"/>
            <w:vMerge/>
            <w:shd w:val="clear" w:color="auto" w:fill="auto"/>
          </w:tcPr>
          <w:p w14:paraId="5555167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3C4C337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5260353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4.21 (20.54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4FE5C9D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83.2 (20.54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3D7DB8B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870</w:t>
            </w:r>
          </w:p>
        </w:tc>
      </w:tr>
      <w:tr w:rsidR="00883C89" w:rsidRPr="00A122DC" w14:paraId="437B1A3D" w14:textId="77777777" w:rsidTr="00E41DC1">
        <w:tc>
          <w:tcPr>
            <w:tcW w:w="1477" w:type="dxa"/>
            <w:vMerge w:val="restart"/>
            <w:shd w:val="clear" w:color="auto" w:fill="auto"/>
          </w:tcPr>
          <w:p w14:paraId="536144D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 w:hint="eastAsia"/>
                <w:color w:val="000000"/>
                <w:sz w:val="18"/>
                <w:szCs w:val="22"/>
              </w:rPr>
              <w:t>γ</w:t>
            </w:r>
            <w:r w:rsidRPr="00A122DC">
              <w:rPr>
                <w:rFonts w:cs="Arial" w:hint="eastAsia"/>
                <w:color w:val="000000"/>
                <w:sz w:val="18"/>
                <w:szCs w:val="22"/>
              </w:rPr>
              <w:t>-</w:t>
            </w:r>
            <w:r w:rsidRPr="00A122DC">
              <w:rPr>
                <w:rFonts w:cs="Arial"/>
                <w:color w:val="000000"/>
                <w:sz w:val="18"/>
                <w:szCs w:val="22"/>
              </w:rPr>
              <w:t>GGT (U/L)</w:t>
            </w:r>
          </w:p>
        </w:tc>
        <w:tc>
          <w:tcPr>
            <w:tcW w:w="1477" w:type="dxa"/>
            <w:shd w:val="clear" w:color="auto" w:fill="auto"/>
            <w:vAlign w:val="bottom"/>
          </w:tcPr>
          <w:p w14:paraId="559A241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1567BDE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5.88 (55.94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47EE2E0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9.94 (17.89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1769735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552</w:t>
            </w:r>
          </w:p>
        </w:tc>
      </w:tr>
      <w:tr w:rsidR="00883C89" w:rsidRPr="00A122DC" w14:paraId="277433D5" w14:textId="77777777" w:rsidTr="00E41DC1">
        <w:tc>
          <w:tcPr>
            <w:tcW w:w="1477" w:type="dxa"/>
            <w:vMerge/>
            <w:shd w:val="clear" w:color="auto" w:fill="auto"/>
          </w:tcPr>
          <w:p w14:paraId="64AA682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7869AF3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09750E5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1.53 (35.46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6AB4864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9.83 (46.92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2A9168F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328</w:t>
            </w:r>
          </w:p>
        </w:tc>
      </w:tr>
      <w:tr w:rsidR="00883C89" w:rsidRPr="00A122DC" w14:paraId="311C1CB1" w14:textId="77777777" w:rsidTr="00E41DC1">
        <w:tc>
          <w:tcPr>
            <w:tcW w:w="1477" w:type="dxa"/>
            <w:vMerge/>
            <w:shd w:val="clear" w:color="auto" w:fill="auto"/>
          </w:tcPr>
          <w:p w14:paraId="2FF5280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6B0D707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7DA0F3A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6.72 (45.46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22B026E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4.10 (45.23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5AD1790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786</w:t>
            </w:r>
          </w:p>
        </w:tc>
      </w:tr>
      <w:tr w:rsidR="00883C89" w:rsidRPr="00A122DC" w14:paraId="643E77CE" w14:textId="77777777" w:rsidTr="00E41DC1">
        <w:tc>
          <w:tcPr>
            <w:tcW w:w="1477" w:type="dxa"/>
            <w:vMerge/>
            <w:shd w:val="clear" w:color="auto" w:fill="auto"/>
          </w:tcPr>
          <w:p w14:paraId="1E85796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018F731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773EC07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6.03 (48.07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3D6AC59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69.88 (62.13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442BED6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268</w:t>
            </w:r>
          </w:p>
        </w:tc>
      </w:tr>
      <w:tr w:rsidR="00883C89" w:rsidRPr="00A122DC" w14:paraId="39829D65" w14:textId="77777777" w:rsidTr="00E41DC1">
        <w:tc>
          <w:tcPr>
            <w:tcW w:w="1477" w:type="dxa"/>
            <w:vMerge/>
            <w:shd w:val="clear" w:color="auto" w:fill="auto"/>
          </w:tcPr>
          <w:p w14:paraId="4B87044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15BD28D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14D36C7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7.16 (51.44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0DF3B2F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61.53 (59.40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59269DD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776</w:t>
            </w:r>
          </w:p>
        </w:tc>
      </w:tr>
      <w:tr w:rsidR="00883C89" w:rsidRPr="00A122DC" w14:paraId="634516C9" w14:textId="77777777" w:rsidTr="00E41DC1">
        <w:tc>
          <w:tcPr>
            <w:tcW w:w="1477" w:type="dxa"/>
            <w:vMerge w:val="restart"/>
            <w:shd w:val="clear" w:color="auto" w:fill="auto"/>
          </w:tcPr>
          <w:p w14:paraId="62DD066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WBC (10^9/L)</w:t>
            </w:r>
          </w:p>
        </w:tc>
        <w:tc>
          <w:tcPr>
            <w:tcW w:w="1477" w:type="dxa"/>
            <w:shd w:val="clear" w:color="auto" w:fill="auto"/>
            <w:vAlign w:val="bottom"/>
          </w:tcPr>
          <w:p w14:paraId="544C828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1638435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.08 (1.55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077C59B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.72 (1.91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4889A32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064</w:t>
            </w:r>
          </w:p>
        </w:tc>
      </w:tr>
      <w:tr w:rsidR="00883C89" w:rsidRPr="00A122DC" w14:paraId="437007D0" w14:textId="77777777" w:rsidTr="00E41DC1">
        <w:tc>
          <w:tcPr>
            <w:tcW w:w="1477" w:type="dxa"/>
            <w:vMerge/>
            <w:shd w:val="clear" w:color="auto" w:fill="auto"/>
          </w:tcPr>
          <w:p w14:paraId="6C88146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3B82B4A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058C48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.18 (0.94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08785DC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.37 (1.02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0CB2D3B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356</w:t>
            </w:r>
          </w:p>
        </w:tc>
      </w:tr>
      <w:tr w:rsidR="00883C89" w:rsidRPr="00A122DC" w14:paraId="00FFBC28" w14:textId="77777777" w:rsidTr="00E41DC1">
        <w:tc>
          <w:tcPr>
            <w:tcW w:w="1477" w:type="dxa"/>
            <w:vMerge/>
            <w:shd w:val="clear" w:color="auto" w:fill="auto"/>
          </w:tcPr>
          <w:p w14:paraId="3BE8A09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6665752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5D4C512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.07 (0.79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53D1316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.27 (0.89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1B615B7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257</w:t>
            </w:r>
          </w:p>
        </w:tc>
      </w:tr>
      <w:tr w:rsidR="00883C89" w:rsidRPr="00A122DC" w14:paraId="2A41C2FF" w14:textId="77777777" w:rsidTr="00E41DC1">
        <w:tc>
          <w:tcPr>
            <w:tcW w:w="1477" w:type="dxa"/>
            <w:vMerge/>
            <w:shd w:val="clear" w:color="auto" w:fill="auto"/>
          </w:tcPr>
          <w:p w14:paraId="6DE1F3A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104DB64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10556D1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.06 (0.75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384631B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.17 (1.07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77EF169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561</w:t>
            </w:r>
          </w:p>
        </w:tc>
      </w:tr>
      <w:tr w:rsidR="00883C89" w:rsidRPr="00A122DC" w14:paraId="0417C0E3" w14:textId="77777777" w:rsidTr="00E41DC1">
        <w:tc>
          <w:tcPr>
            <w:tcW w:w="1477" w:type="dxa"/>
            <w:vMerge/>
            <w:shd w:val="clear" w:color="auto" w:fill="auto"/>
          </w:tcPr>
          <w:p w14:paraId="37E2701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04F3698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0923BF2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.99 (0.63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3B68F89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.60 (0.90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4516506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003</w:t>
            </w:r>
          </w:p>
        </w:tc>
      </w:tr>
      <w:tr w:rsidR="00883C89" w:rsidRPr="00A122DC" w14:paraId="6F04754D" w14:textId="77777777" w:rsidTr="00E41DC1">
        <w:tc>
          <w:tcPr>
            <w:tcW w:w="1477" w:type="dxa"/>
            <w:vMerge w:val="restart"/>
            <w:shd w:val="clear" w:color="auto" w:fill="auto"/>
          </w:tcPr>
          <w:p w14:paraId="1E4F77C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RBC (10^9/L)</w:t>
            </w:r>
          </w:p>
        </w:tc>
        <w:tc>
          <w:tcPr>
            <w:tcW w:w="1477" w:type="dxa"/>
            <w:shd w:val="clear" w:color="auto" w:fill="auto"/>
            <w:vAlign w:val="bottom"/>
          </w:tcPr>
          <w:p w14:paraId="69B36A7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308D25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.06 (0.53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24793AE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91 (0.53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59D582B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178</w:t>
            </w:r>
          </w:p>
        </w:tc>
      </w:tr>
      <w:tr w:rsidR="00883C89" w:rsidRPr="00A122DC" w14:paraId="07D6B0EC" w14:textId="77777777" w:rsidTr="00E41DC1">
        <w:tc>
          <w:tcPr>
            <w:tcW w:w="1477" w:type="dxa"/>
            <w:vMerge/>
            <w:shd w:val="clear" w:color="auto" w:fill="auto"/>
          </w:tcPr>
          <w:p w14:paraId="19150E7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57D90967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3C4A9F4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79 (0.58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15CCCE4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64 (0.58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6D12DDD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232</w:t>
            </w:r>
          </w:p>
        </w:tc>
      </w:tr>
      <w:tr w:rsidR="00883C89" w:rsidRPr="00A122DC" w14:paraId="779F8DB9" w14:textId="77777777" w:rsidTr="00E41DC1">
        <w:tc>
          <w:tcPr>
            <w:tcW w:w="1477" w:type="dxa"/>
            <w:vMerge/>
            <w:shd w:val="clear" w:color="auto" w:fill="auto"/>
          </w:tcPr>
          <w:p w14:paraId="524DF96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146653B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34A759A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65 (0.58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1326DC9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46 (0.56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54E8876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115</w:t>
            </w:r>
          </w:p>
        </w:tc>
      </w:tr>
      <w:tr w:rsidR="00883C89" w:rsidRPr="00A122DC" w14:paraId="76EE7087" w14:textId="77777777" w:rsidTr="00E41DC1">
        <w:tc>
          <w:tcPr>
            <w:tcW w:w="1477" w:type="dxa"/>
            <w:vMerge/>
            <w:shd w:val="clear" w:color="auto" w:fill="auto"/>
          </w:tcPr>
          <w:p w14:paraId="3F0CF67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6F57B0E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122A9C4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65 (0.58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07BA547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34 (0.59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1248338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026</w:t>
            </w:r>
          </w:p>
        </w:tc>
      </w:tr>
      <w:tr w:rsidR="00883C89" w:rsidRPr="00A122DC" w14:paraId="6425F789" w14:textId="77777777" w:rsidTr="00E41DC1">
        <w:tc>
          <w:tcPr>
            <w:tcW w:w="1477" w:type="dxa"/>
            <w:vMerge/>
            <w:shd w:val="clear" w:color="auto" w:fill="auto"/>
          </w:tcPr>
          <w:p w14:paraId="345FCFB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5AB1B10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6DE0F67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62 (0.49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6A5C116A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.38 (0.61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6914F5C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110</w:t>
            </w:r>
          </w:p>
        </w:tc>
      </w:tr>
      <w:tr w:rsidR="00883C89" w:rsidRPr="00A122DC" w14:paraId="0653E9F2" w14:textId="77777777" w:rsidTr="00E41DC1">
        <w:tc>
          <w:tcPr>
            <w:tcW w:w="1477" w:type="dxa"/>
            <w:vMerge w:val="restart"/>
            <w:shd w:val="clear" w:color="auto" w:fill="auto"/>
          </w:tcPr>
          <w:p w14:paraId="1F96229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PLT (10^9/L)</w:t>
            </w:r>
          </w:p>
        </w:tc>
        <w:tc>
          <w:tcPr>
            <w:tcW w:w="1477" w:type="dxa"/>
            <w:shd w:val="clear" w:color="auto" w:fill="auto"/>
            <w:vAlign w:val="bottom"/>
          </w:tcPr>
          <w:p w14:paraId="5DBA53F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5035469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01.09 (54.55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26E2BAD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21.19 (53.83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6327BB9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080</w:t>
            </w:r>
          </w:p>
        </w:tc>
      </w:tr>
      <w:tr w:rsidR="00883C89" w:rsidRPr="00A122DC" w14:paraId="67AAAB93" w14:textId="77777777" w:rsidTr="00E41DC1">
        <w:tc>
          <w:tcPr>
            <w:tcW w:w="1477" w:type="dxa"/>
            <w:vMerge/>
            <w:shd w:val="clear" w:color="auto" w:fill="auto"/>
          </w:tcPr>
          <w:p w14:paraId="5C429FD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02FAB40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66DA325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3.84 (41.06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5BCAD2E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38.60 (37.32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0F09025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090</w:t>
            </w:r>
          </w:p>
        </w:tc>
      </w:tr>
      <w:tr w:rsidR="00883C89" w:rsidRPr="00A122DC" w14:paraId="6617F5A9" w14:textId="77777777" w:rsidTr="00E41DC1">
        <w:tc>
          <w:tcPr>
            <w:tcW w:w="1477" w:type="dxa"/>
            <w:vMerge/>
            <w:shd w:val="clear" w:color="auto" w:fill="auto"/>
          </w:tcPr>
          <w:p w14:paraId="1985118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20FF1E5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763B104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3.89 (38.39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52ED0BA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31.23 (37.08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6AE4C9A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373</w:t>
            </w:r>
          </w:p>
        </w:tc>
      </w:tr>
      <w:tr w:rsidR="00883C89" w:rsidRPr="00A122DC" w14:paraId="459AE956" w14:textId="77777777" w:rsidTr="00E41DC1">
        <w:tc>
          <w:tcPr>
            <w:tcW w:w="1477" w:type="dxa"/>
            <w:vMerge/>
            <w:shd w:val="clear" w:color="auto" w:fill="auto"/>
          </w:tcPr>
          <w:p w14:paraId="40383C0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48636DA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97341D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4.27 (38.93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45B2A81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7.21 (34.89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71E6FD93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745</w:t>
            </w:r>
          </w:p>
        </w:tc>
      </w:tr>
      <w:tr w:rsidR="00883C89" w:rsidRPr="00A122DC" w14:paraId="4DE92E36" w14:textId="77777777" w:rsidTr="00E41DC1">
        <w:tc>
          <w:tcPr>
            <w:tcW w:w="1477" w:type="dxa"/>
            <w:vMerge/>
            <w:shd w:val="clear" w:color="auto" w:fill="auto"/>
          </w:tcPr>
          <w:p w14:paraId="62F668A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221A85E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6E9076B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7.76 (37.27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37281FDB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32.40 (34.93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195ADD5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665</w:t>
            </w:r>
          </w:p>
        </w:tc>
      </w:tr>
      <w:tr w:rsidR="00883C89" w:rsidRPr="00A122DC" w14:paraId="2D01334F" w14:textId="77777777" w:rsidTr="00E41DC1">
        <w:tc>
          <w:tcPr>
            <w:tcW w:w="1477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059EB9E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NEU (%)</w:t>
            </w:r>
          </w:p>
        </w:tc>
        <w:tc>
          <w:tcPr>
            <w:tcW w:w="1477" w:type="dxa"/>
            <w:shd w:val="clear" w:color="auto" w:fill="auto"/>
            <w:vAlign w:val="bottom"/>
          </w:tcPr>
          <w:p w14:paraId="354E255D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11FC29D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7.11 (11.08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11DDFAC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60.19 (7.71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0BEA0CFE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154</w:t>
            </w:r>
          </w:p>
        </w:tc>
      </w:tr>
      <w:tr w:rsidR="00883C89" w:rsidRPr="00A122DC" w14:paraId="75A30A61" w14:textId="77777777" w:rsidTr="00E41DC1">
        <w:tc>
          <w:tcPr>
            <w:tcW w:w="147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21A18A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5E31301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12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200E9F4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2.21 (9.72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6C010DC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0.59 (8.94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7F79905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432</w:t>
            </w:r>
          </w:p>
        </w:tc>
      </w:tr>
      <w:tr w:rsidR="00883C89" w:rsidRPr="00A122DC" w14:paraId="2B657403" w14:textId="77777777" w:rsidTr="00E41DC1">
        <w:tc>
          <w:tcPr>
            <w:tcW w:w="147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D2350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3D494F3F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24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4071E77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2.40 (9.78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6CC9E0A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1.80 (9.17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17BC3C64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774</w:t>
            </w:r>
          </w:p>
        </w:tc>
      </w:tr>
      <w:tr w:rsidR="00883C89" w:rsidRPr="00A122DC" w14:paraId="487E2964" w14:textId="77777777" w:rsidTr="00E41DC1">
        <w:tc>
          <w:tcPr>
            <w:tcW w:w="147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E206CF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shd w:val="clear" w:color="auto" w:fill="auto"/>
            <w:vAlign w:val="bottom"/>
          </w:tcPr>
          <w:p w14:paraId="6D00D2F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36 week</w:t>
            </w:r>
          </w:p>
        </w:tc>
        <w:tc>
          <w:tcPr>
            <w:tcW w:w="2041" w:type="dxa"/>
            <w:shd w:val="clear" w:color="auto" w:fill="auto"/>
            <w:vAlign w:val="bottom"/>
          </w:tcPr>
          <w:p w14:paraId="53AB019C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1.92 (9.92)</w:t>
            </w:r>
          </w:p>
        </w:tc>
        <w:tc>
          <w:tcPr>
            <w:tcW w:w="2114" w:type="dxa"/>
            <w:shd w:val="clear" w:color="auto" w:fill="auto"/>
            <w:vAlign w:val="bottom"/>
          </w:tcPr>
          <w:p w14:paraId="6269A572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1.53 (9.33)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09FCF636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865</w:t>
            </w:r>
          </w:p>
        </w:tc>
      </w:tr>
      <w:tr w:rsidR="00883C89" w:rsidRPr="00A122DC" w14:paraId="27538C35" w14:textId="77777777" w:rsidTr="00E41DC1">
        <w:tc>
          <w:tcPr>
            <w:tcW w:w="147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B06CEE0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F3B3048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48 week</w:t>
            </w:r>
          </w:p>
        </w:tc>
        <w:tc>
          <w:tcPr>
            <w:tcW w:w="204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B809E1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0.89 (9.81)</w:t>
            </w:r>
          </w:p>
        </w:tc>
        <w:tc>
          <w:tcPr>
            <w:tcW w:w="211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5FE0C5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53.94 (9.05)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83EABD9" w14:textId="77777777" w:rsidR="00883C89" w:rsidRPr="00A122DC" w:rsidRDefault="00883C89" w:rsidP="00E41DC1">
            <w:pPr>
              <w:spacing w:line="360" w:lineRule="auto"/>
              <w:rPr>
                <w:rFonts w:cs="Arial"/>
                <w:color w:val="000000"/>
                <w:sz w:val="18"/>
                <w:szCs w:val="22"/>
              </w:rPr>
            </w:pPr>
            <w:r w:rsidRPr="00A122DC">
              <w:rPr>
                <w:rFonts w:cs="Arial"/>
                <w:color w:val="000000"/>
                <w:sz w:val="18"/>
                <w:szCs w:val="22"/>
              </w:rPr>
              <w:t>0.279</w:t>
            </w:r>
          </w:p>
        </w:tc>
      </w:tr>
    </w:tbl>
    <w:p w14:paraId="4B36A811" w14:textId="77777777" w:rsidR="00883C89" w:rsidRPr="00A122DC" w:rsidRDefault="00883C89" w:rsidP="00883C89">
      <w:pPr>
        <w:widowControl w:val="0"/>
        <w:rPr>
          <w:rFonts w:cs="Arial"/>
          <w:b/>
          <w:bCs/>
          <w:color w:val="000000"/>
        </w:rPr>
      </w:pPr>
    </w:p>
    <w:p w14:paraId="0ADA73B7" w14:textId="77777777" w:rsidR="00883C89" w:rsidRPr="00A122DC" w:rsidRDefault="00883C89" w:rsidP="00883C89">
      <w:pPr>
        <w:rPr>
          <w:color w:val="000000"/>
        </w:rPr>
      </w:pPr>
      <w:r w:rsidRPr="00A122DC">
        <w:rPr>
          <w:b/>
          <w:bCs/>
          <w:color w:val="000000"/>
        </w:rPr>
        <w:t>Supplementary Figure 1</w:t>
      </w:r>
      <w:r w:rsidRPr="00A122DC">
        <w:rPr>
          <w:color w:val="000000"/>
        </w:rPr>
        <w:t xml:space="preserve"> Patients screening process</w:t>
      </w:r>
    </w:p>
    <w:p w14:paraId="7995D74B" w14:textId="498FDB76" w:rsidR="00883C89" w:rsidRPr="00A122DC" w:rsidRDefault="00883C89" w:rsidP="00883C89">
      <w:pPr>
        <w:jc w:val="center"/>
        <w:rPr>
          <w:color w:val="000000"/>
        </w:rPr>
      </w:pPr>
      <w:r w:rsidRPr="00A122DC">
        <w:rPr>
          <w:color w:val="000000"/>
        </w:rPr>
        <w:drawing>
          <wp:inline distT="0" distB="0" distL="0" distR="0" wp14:anchorId="7A0167E9" wp14:editId="6DD9ABE2">
            <wp:extent cx="3898900" cy="3982747"/>
            <wp:effectExtent l="0" t="0" r="6350" b="0"/>
            <wp:docPr id="93568803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420" cy="4008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96F3C" w14:textId="77777777" w:rsidR="00B50C5C" w:rsidRPr="00A122DC" w:rsidRDefault="00B50C5C" w:rsidP="00883C89">
      <w:pPr>
        <w:jc w:val="center"/>
        <w:rPr>
          <w:color w:val="000000"/>
        </w:rPr>
      </w:pPr>
    </w:p>
    <w:p w14:paraId="047151B5" w14:textId="43C19E29" w:rsidR="00883C89" w:rsidRPr="00A122DC" w:rsidRDefault="00883C89" w:rsidP="00883C89">
      <w:pPr>
        <w:rPr>
          <w:color w:val="000000"/>
        </w:rPr>
      </w:pPr>
      <w:bookmarkStart w:id="0" w:name="_Hlk128946114"/>
      <w:r w:rsidRPr="00A122DC">
        <w:rPr>
          <w:b/>
          <w:bCs/>
          <w:color w:val="000000"/>
        </w:rPr>
        <w:t>Supplementary Figure 2</w:t>
      </w:r>
      <w:bookmarkEnd w:id="0"/>
      <w:r w:rsidRPr="00A122DC">
        <w:rPr>
          <w:color w:val="000000"/>
        </w:rPr>
        <w:t xml:space="preserve"> Forest plot of subgroup analysis of HBsAg loss rate at 48 weeks between HBsAg-positive and HBeAg-negative patients</w:t>
      </w:r>
    </w:p>
    <w:p w14:paraId="0A58512B" w14:textId="0A389E12" w:rsidR="00883C89" w:rsidRPr="00A122DC" w:rsidRDefault="00883C89" w:rsidP="00883C89">
      <w:pPr>
        <w:rPr>
          <w:color w:val="000000"/>
        </w:rPr>
      </w:pPr>
      <w:r w:rsidRPr="00A122DC">
        <w:rPr>
          <w:color w:val="000000"/>
        </w:rPr>
        <w:lastRenderedPageBreak/>
        <w:drawing>
          <wp:inline distT="0" distB="0" distL="0" distR="0" wp14:anchorId="22FC4597" wp14:editId="1C60FA5B">
            <wp:extent cx="5995073" cy="2095500"/>
            <wp:effectExtent l="0" t="0" r="5715" b="0"/>
            <wp:docPr id="18808327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5215" cy="210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8BE0" w14:textId="77777777" w:rsidR="00883C89" w:rsidRPr="00A122DC" w:rsidRDefault="00883C89" w:rsidP="00883C89">
      <w:pPr>
        <w:rPr>
          <w:color w:val="000000"/>
        </w:rPr>
      </w:pPr>
      <w:r w:rsidRPr="00A122DC">
        <w:rPr>
          <w:b/>
          <w:bCs/>
          <w:color w:val="000000"/>
        </w:rPr>
        <w:t>Supplementary Figure 3</w:t>
      </w:r>
      <w:r w:rsidRPr="00A122DC">
        <w:rPr>
          <w:color w:val="000000"/>
        </w:rPr>
        <w:t xml:space="preserve"> Clinical characteristics changes during treatment</w:t>
      </w:r>
    </w:p>
    <w:p w14:paraId="62054552" w14:textId="4F018AF3" w:rsidR="000B3B4F" w:rsidRPr="00A122DC" w:rsidRDefault="000B3B4F" w:rsidP="00883C89">
      <w:pPr>
        <w:rPr>
          <w:color w:val="000000"/>
        </w:rPr>
      </w:pPr>
      <w:r w:rsidRPr="00A122DC">
        <w:rPr>
          <w:rFonts w:hint="eastAsia"/>
          <w:color w:val="000000"/>
        </w:rPr>
        <w:t>(</w:t>
      </w:r>
      <w:r w:rsidRPr="00A122DC">
        <w:rPr>
          <w:color w:val="000000"/>
        </w:rPr>
        <w:t xml:space="preserve">A) </w:t>
      </w:r>
      <w:r w:rsidR="008B5D10" w:rsidRPr="00A122DC">
        <w:rPr>
          <w:color w:val="000000"/>
        </w:rPr>
        <w:t>Levels</w:t>
      </w:r>
      <w:r w:rsidR="009F512D" w:rsidRPr="00A122DC">
        <w:rPr>
          <w:color w:val="000000"/>
        </w:rPr>
        <w:t xml:space="preserve"> of white blood cell at different treatment times in </w:t>
      </w:r>
      <w:r w:rsidR="003F1E14" w:rsidRPr="00A122DC">
        <w:rPr>
          <w:color w:val="000000"/>
        </w:rPr>
        <w:t xml:space="preserve">the </w:t>
      </w:r>
      <w:r w:rsidR="009F512D" w:rsidRPr="00A122DC">
        <w:rPr>
          <w:color w:val="000000"/>
        </w:rPr>
        <w:t xml:space="preserve">two groups. (B) </w:t>
      </w:r>
      <w:r w:rsidR="008B5D10" w:rsidRPr="00A122DC">
        <w:rPr>
          <w:color w:val="000000"/>
        </w:rPr>
        <w:t xml:space="preserve">Levels of red blood cell at different treatment times in </w:t>
      </w:r>
      <w:r w:rsidR="003F1E14" w:rsidRPr="00A122DC">
        <w:rPr>
          <w:color w:val="000000"/>
        </w:rPr>
        <w:t xml:space="preserve">the </w:t>
      </w:r>
      <w:r w:rsidR="008B5D10" w:rsidRPr="00A122DC">
        <w:rPr>
          <w:color w:val="000000"/>
        </w:rPr>
        <w:t>two groups. (C) Levels of platelet at different treatment times in</w:t>
      </w:r>
      <w:r w:rsidR="003F1E14" w:rsidRPr="00A122DC">
        <w:rPr>
          <w:color w:val="000000"/>
        </w:rPr>
        <w:t xml:space="preserve"> the</w:t>
      </w:r>
      <w:r w:rsidR="008B5D10" w:rsidRPr="00A122DC">
        <w:rPr>
          <w:color w:val="000000"/>
        </w:rPr>
        <w:t xml:space="preserve"> two groups. (D) </w:t>
      </w:r>
      <w:r w:rsidR="00A86BBB" w:rsidRPr="00A122DC">
        <w:rPr>
          <w:color w:val="000000"/>
        </w:rPr>
        <w:t>Levels of neutrophil percentage at different treatment times in</w:t>
      </w:r>
      <w:r w:rsidR="003F1E14" w:rsidRPr="00A122DC">
        <w:rPr>
          <w:color w:val="000000"/>
        </w:rPr>
        <w:t xml:space="preserve"> the</w:t>
      </w:r>
      <w:r w:rsidR="00A86BBB" w:rsidRPr="00A122DC">
        <w:rPr>
          <w:color w:val="000000"/>
        </w:rPr>
        <w:t xml:space="preserve"> two groups.</w:t>
      </w:r>
    </w:p>
    <w:p w14:paraId="09B9057E" w14:textId="03CBAFCF" w:rsidR="00883C89" w:rsidRPr="00A122DC" w:rsidRDefault="00883C89" w:rsidP="00883C89">
      <w:pPr>
        <w:widowControl w:val="0"/>
        <w:rPr>
          <w:rFonts w:cs="Arial"/>
          <w:color w:val="000000"/>
        </w:rPr>
      </w:pPr>
      <w:r w:rsidRPr="00A122DC">
        <w:rPr>
          <w:rFonts w:cs="Arial"/>
          <w:color w:val="000000"/>
        </w:rPr>
        <w:lastRenderedPageBreak/>
        <w:drawing>
          <wp:inline distT="0" distB="0" distL="0" distR="0" wp14:anchorId="430673B8" wp14:editId="70A85830">
            <wp:extent cx="5486400" cy="4629150"/>
            <wp:effectExtent l="0" t="0" r="0" b="0"/>
            <wp:docPr id="12811387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462A8" w14:textId="77777777" w:rsidR="00883C89" w:rsidRPr="00A122DC" w:rsidRDefault="00883C89" w:rsidP="00883C89">
      <w:pPr>
        <w:rPr>
          <w:color w:val="000000"/>
        </w:rPr>
      </w:pPr>
    </w:p>
    <w:p w14:paraId="540B8A85" w14:textId="77777777" w:rsidR="00A62573" w:rsidRPr="00A122DC" w:rsidRDefault="00A62573">
      <w:pPr>
        <w:rPr>
          <w:color w:val="000000"/>
        </w:rPr>
      </w:pPr>
    </w:p>
    <w:sectPr w:rsidR="00A62573" w:rsidRPr="00A122DC" w:rsidSect="00C946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79458" w14:textId="77777777" w:rsidR="002809E3" w:rsidRDefault="002809E3" w:rsidP="00883C89">
      <w:pPr>
        <w:spacing w:line="240" w:lineRule="auto"/>
      </w:pPr>
      <w:r>
        <w:separator/>
      </w:r>
    </w:p>
  </w:endnote>
  <w:endnote w:type="continuationSeparator" w:id="0">
    <w:p w14:paraId="047E49E0" w14:textId="77777777" w:rsidR="002809E3" w:rsidRDefault="002809E3" w:rsidP="00883C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04E3E" w14:textId="77777777" w:rsidR="006C5368" w:rsidRDefault="00DB0AF5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464C95" w14:textId="77777777" w:rsidR="006C5368" w:rsidRDefault="00DB0A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58DB3" w14:textId="5A1C68EA" w:rsidR="006C5368" w:rsidRDefault="00A122DC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0EF1BBC5" wp14:editId="6A2384F4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5e504b699c3826fe9cbb7e8e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0648667" w14:textId="3B0CAB88" w:rsidR="00A122DC" w:rsidRPr="00A122DC" w:rsidRDefault="00A122DC" w:rsidP="00A122DC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A122DC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F1BBC5" id="_x0000_t202" coordsize="21600,21600" o:spt="202" path="m,l,21600r21600,l21600,xe">
              <v:stroke joinstyle="miter"/>
              <v:path gradientshapeok="t" o:connecttype="rect"/>
            </v:shapetype>
            <v:shape id="MSIPCM5e504b699c3826fe9cbb7e8e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" o:allowincell="f" filled="f" stroked="f" strokeweight=".5pt">
              <v:fill o:detectmouseclick="t"/>
              <v:textbox inset="20pt,0,,0">
                <w:txbxContent>
                  <w:p w14:paraId="50648667" w14:textId="3B0CAB88" w:rsidR="00A122DC" w:rsidRPr="00A122DC" w:rsidRDefault="00A122DC" w:rsidP="00A122DC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A122DC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83C89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B197D22" wp14:editId="20CB814D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1640168164" name="文本框 5" descr="{&quot;HashCode&quot;:-1348403003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E6311D" w14:textId="77777777" w:rsidR="00740F67" w:rsidRPr="00740F67" w:rsidRDefault="00DB0AF5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197D22" id="文本框 5" o:spid="_x0000_s1027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" o:allowincell="f" filled="f" stroked="f">
              <v:textbox inset="20pt,0,,0">
                <w:txbxContent>
                  <w:p w14:paraId="70E6311D" w14:textId="77777777" w:rsidR="00740F67" w:rsidRPr="00740F67" w:rsidRDefault="00DB0AF5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83C89">
      <w:rPr>
        <w:rStyle w:val="PageNumber"/>
      </w:rPr>
      <w:fldChar w:fldCharType="begin"/>
    </w:r>
    <w:r w:rsidR="00883C89">
      <w:rPr>
        <w:rStyle w:val="PageNumber"/>
      </w:rPr>
      <w:instrText xml:space="preserve">PAGE  </w:instrText>
    </w:r>
    <w:r w:rsidR="00883C89">
      <w:rPr>
        <w:rStyle w:val="PageNumber"/>
      </w:rPr>
      <w:fldChar w:fldCharType="separate"/>
    </w:r>
    <w:r w:rsidR="00883C89">
      <w:rPr>
        <w:rStyle w:val="PageNumber"/>
        <w:noProof/>
      </w:rPr>
      <w:t>5</w:t>
    </w:r>
    <w:r w:rsidR="00883C89">
      <w:rPr>
        <w:rStyle w:val="PageNumber"/>
      </w:rPr>
      <w:fldChar w:fldCharType="end"/>
    </w:r>
  </w:p>
  <w:p w14:paraId="2BA9DB87" w14:textId="77777777" w:rsidR="006C5368" w:rsidRDefault="00DB0A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BD944" w14:textId="5DF9F146" w:rsidR="00740F67" w:rsidRDefault="00A122D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8A9F6B3" wp14:editId="1827C64D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2" name="MSIPCM3dca4f338c2664c0dbee3067" descr="{&quot;HashCode&quot;:-1348403003,&quot;Height&quot;:792.0,&quot;Width&quot;:612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808AAD4" w14:textId="054C2C44" w:rsidR="00A122DC" w:rsidRPr="00A122DC" w:rsidRDefault="00A122DC" w:rsidP="00A122DC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A122DC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A9F6B3" id="_x0000_t202" coordsize="21600,21600" o:spt="202" path="m,l,21600r21600,l21600,xe">
              <v:stroke joinstyle="miter"/>
              <v:path gradientshapeok="t" o:connecttype="rect"/>
            </v:shapetype>
            <v:shape id="MSIPCM3dca4f338c2664c0dbee3067" o:spid="_x0000_s1028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margin-left:0;margin-top:756.2pt;width:612pt;height:20.7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" o:allowincell="f" filled="f" stroked="f" strokeweight=".5pt">
              <v:fill o:detectmouseclick="t"/>
              <v:textbox inset="20pt,0,,0">
                <w:txbxContent>
                  <w:p w14:paraId="5808AAD4" w14:textId="054C2C44" w:rsidR="00A122DC" w:rsidRPr="00A122DC" w:rsidRDefault="00A122DC" w:rsidP="00A122DC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A122DC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83C89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BE23A5F" wp14:editId="258B81CE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117162072" name="文本框 4" descr="{&quot;HashCode&quot;:-1348403003,&quot;Height&quot;:792.0,&quot;Width&quot;:612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A912D2" w14:textId="77777777" w:rsidR="00740F67" w:rsidRPr="00740F67" w:rsidRDefault="00DB0AF5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E23A5F" id="文本框 4" o:spid="_x0000_s1029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margin-left:0;margin-top:756.2pt;width:612pt;height:2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" o:allowincell="f" filled="f" stroked="f">
              <v:textbox inset="20pt,0,,0">
                <w:txbxContent>
                  <w:p w14:paraId="29A912D2" w14:textId="77777777" w:rsidR="00740F67" w:rsidRPr="00740F67" w:rsidRDefault="00DB0AF5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BA5B4" w14:textId="77777777" w:rsidR="002809E3" w:rsidRDefault="002809E3" w:rsidP="00883C89">
      <w:pPr>
        <w:spacing w:line="240" w:lineRule="auto"/>
      </w:pPr>
      <w:r>
        <w:separator/>
      </w:r>
    </w:p>
  </w:footnote>
  <w:footnote w:type="continuationSeparator" w:id="0">
    <w:p w14:paraId="2C2FD18F" w14:textId="77777777" w:rsidR="002809E3" w:rsidRDefault="002809E3" w:rsidP="00883C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65E76" w14:textId="77777777" w:rsidR="00A122DC" w:rsidRDefault="00A12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763BC" w14:textId="77777777" w:rsidR="00A122DC" w:rsidRDefault="00A122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1A146" w14:textId="77777777" w:rsidR="00A122DC" w:rsidRDefault="00A122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DEwsTAyNTA2NrNQ0lEKTi0uzszPAykwrAUAmco0uiwAAAA="/>
  </w:docVars>
  <w:rsids>
    <w:rsidRoot w:val="00CD4E42"/>
    <w:rsid w:val="000B3B4F"/>
    <w:rsid w:val="00116303"/>
    <w:rsid w:val="00237713"/>
    <w:rsid w:val="002809E3"/>
    <w:rsid w:val="002B6145"/>
    <w:rsid w:val="00315E83"/>
    <w:rsid w:val="003B468B"/>
    <w:rsid w:val="003F1E14"/>
    <w:rsid w:val="005C4EE5"/>
    <w:rsid w:val="00883C89"/>
    <w:rsid w:val="008B5D10"/>
    <w:rsid w:val="009F512D"/>
    <w:rsid w:val="00A122DC"/>
    <w:rsid w:val="00A62573"/>
    <w:rsid w:val="00A86BBB"/>
    <w:rsid w:val="00B07BA3"/>
    <w:rsid w:val="00B50C5C"/>
    <w:rsid w:val="00C708A6"/>
    <w:rsid w:val="00CD4E42"/>
    <w:rsid w:val="00DB0AF5"/>
    <w:rsid w:val="00ED2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C80CDF"/>
  <w15:chartTrackingRefBased/>
  <w15:docId w15:val="{31AEBEDB-B11D-4D2F-BFEC-5ACAB90A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C89"/>
    <w:pPr>
      <w:spacing w:line="480" w:lineRule="auto"/>
    </w:pPr>
    <w:rPr>
      <w:rFonts w:ascii="Arial" w:eastAsia="DengXian" w:hAnsi="Arial" w:cs="Times New Roman"/>
      <w:kern w:val="0"/>
      <w:sz w:val="2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C89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883C89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883C89"/>
    <w:pPr>
      <w:widowControl w:val="0"/>
      <w:tabs>
        <w:tab w:val="center" w:pos="4153"/>
        <w:tab w:val="right" w:pos="8306"/>
      </w:tabs>
      <w:snapToGrid w:val="0"/>
      <w:spacing w:line="240" w:lineRule="auto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883C89"/>
    <w:rPr>
      <w:sz w:val="18"/>
      <w:szCs w:val="18"/>
    </w:rPr>
  </w:style>
  <w:style w:type="character" w:styleId="PageNumber">
    <w:name w:val="page number"/>
    <w:basedOn w:val="DefaultParagraphFont"/>
    <w:rsid w:val="00883C89"/>
  </w:style>
  <w:style w:type="character" w:styleId="LineNumber">
    <w:name w:val="line number"/>
    <w:basedOn w:val="DefaultParagraphFont"/>
    <w:uiPriority w:val="99"/>
    <w:semiHidden/>
    <w:unhideWhenUsed/>
    <w:rsid w:val="00883C89"/>
  </w:style>
  <w:style w:type="character" w:styleId="CommentReference">
    <w:name w:val="annotation reference"/>
    <w:basedOn w:val="DefaultParagraphFont"/>
    <w:uiPriority w:val="99"/>
    <w:semiHidden/>
    <w:unhideWhenUsed/>
    <w:rsid w:val="001163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30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303"/>
    <w:rPr>
      <w:rFonts w:ascii="Arial" w:eastAsia="DengXian" w:hAnsi="Arial" w:cs="Times New Roman"/>
      <w:kern w:val="0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303"/>
    <w:rPr>
      <w:rFonts w:ascii="Arial" w:eastAsia="DengXian" w:hAnsi="Arial" w:cs="Times New Roman"/>
      <w:b/>
      <w:bCs/>
      <w:kern w:val="0"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315E83"/>
    <w:rPr>
      <w:rFonts w:ascii="Arial" w:eastAsia="DengXian" w:hAnsi="Arial" w:cs="Times New Roman"/>
      <w:kern w:val="0"/>
      <w:sz w:val="2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0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Reevs</dc:creator>
  <cp:keywords/>
  <dc:description/>
  <cp:lastModifiedBy>Thadani, Lavina</cp:lastModifiedBy>
  <cp:revision>3</cp:revision>
  <dcterms:created xsi:type="dcterms:W3CDTF">2023-05-30T22:29:00Z</dcterms:created>
  <dcterms:modified xsi:type="dcterms:W3CDTF">2023-05-30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5-30T22:29:42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b905d3d-ec5e-409b-80d6-27c4c51d5e45</vt:lpwstr>
  </property>
  <property fmtid="{D5CDD505-2E9C-101B-9397-08002B2CF9AE}" pid="8" name="MSIP_Label_2bbab825-a111-45e4-86a1-18cee0005896_ContentBits">
    <vt:lpwstr>2</vt:lpwstr>
  </property>
</Properties>
</file>